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72AA1F" w14:textId="7831C5A4" w:rsidR="008B6279" w:rsidRPr="000A1B1D" w:rsidRDefault="008B6279" w:rsidP="008B6279">
      <w:pPr>
        <w:spacing w:after="120" w:line="240" w:lineRule="atLeast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0A1B1D">
        <w:rPr>
          <w:rFonts w:ascii="Times New Roman" w:hAnsi="Times New Roman" w:cs="Times New Roman"/>
          <w:b/>
          <w:bCs/>
          <w:sz w:val="28"/>
          <w:szCs w:val="28"/>
          <w:lang w:val="en-US"/>
        </w:rPr>
        <w:t>Supplementary</w:t>
      </w:r>
      <w:r w:rsidRPr="000A1B1D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material</w:t>
      </w:r>
    </w:p>
    <w:p w14:paraId="01460C25" w14:textId="77777777" w:rsidR="008B6279" w:rsidRPr="000A1B1D" w:rsidRDefault="008B6279" w:rsidP="008B6279">
      <w:pPr>
        <w:spacing w:after="120" w:line="240" w:lineRule="atLeast"/>
        <w:rPr>
          <w:rFonts w:ascii="Times New Roman" w:hAnsi="Times New Roman" w:cs="Times New Roman"/>
          <w:b/>
          <w:bCs/>
          <w:lang w:val="en-US"/>
        </w:rPr>
      </w:pPr>
      <w:r w:rsidRPr="000A1B1D">
        <w:rPr>
          <w:rFonts w:ascii="Times New Roman" w:hAnsi="Times New Roman" w:cs="Times New Roman"/>
          <w:b/>
          <w:bCs/>
          <w:lang w:val="en-US"/>
        </w:rPr>
        <w:t xml:space="preserve">Taxonomic status and phylogenetic position of </w:t>
      </w:r>
      <w:r w:rsidRPr="000A1B1D">
        <w:rPr>
          <w:rFonts w:ascii="Times New Roman" w:hAnsi="Times New Roman" w:cs="Times New Roman"/>
          <w:b/>
          <w:bCs/>
          <w:i/>
          <w:lang w:val="en-US"/>
        </w:rPr>
        <w:t>Oxymycterus juliacae</w:t>
      </w:r>
      <w:r w:rsidRPr="000A1B1D">
        <w:rPr>
          <w:rFonts w:ascii="Times New Roman" w:hAnsi="Times New Roman" w:cs="Times New Roman"/>
          <w:b/>
          <w:bCs/>
          <w:lang w:val="en-US"/>
        </w:rPr>
        <w:t xml:space="preserve"> Allen 1900 (Rodentia: Cricetidae)</w:t>
      </w:r>
    </w:p>
    <w:p w14:paraId="5652C225" w14:textId="774CA3C1" w:rsidR="008B6279" w:rsidRPr="000A1B1D" w:rsidRDefault="008B6279" w:rsidP="008B6279">
      <w:pPr>
        <w:spacing w:after="120" w:line="240" w:lineRule="atLeast"/>
        <w:rPr>
          <w:rFonts w:ascii="Times New Roman" w:hAnsi="Times New Roman" w:cs="Times New Roman"/>
          <w:bCs/>
          <w:lang w:val="en-US"/>
        </w:rPr>
      </w:pPr>
      <w:r w:rsidRPr="000A1B1D">
        <w:rPr>
          <w:rFonts w:ascii="Times New Roman" w:hAnsi="Times New Roman" w:cs="Times New Roman"/>
          <w:bCs/>
          <w:lang w:val="en-US"/>
        </w:rPr>
        <w:t xml:space="preserve">Dennisse Ruelas </w:t>
      </w:r>
      <w:r w:rsidRPr="000A1B1D">
        <w:rPr>
          <w:rFonts w:ascii="Times New Roman" w:hAnsi="Times New Roman" w:cs="Times New Roman"/>
          <w:bCs/>
          <w:lang w:val="en-US"/>
        </w:rPr>
        <w:t>and Víctor Pacheco</w:t>
      </w:r>
    </w:p>
    <w:p w14:paraId="52332BC8" w14:textId="06455C35" w:rsidR="008B6279" w:rsidRPr="000A1B1D" w:rsidRDefault="008B6279" w:rsidP="008B6279">
      <w:pPr>
        <w:spacing w:after="120" w:line="240" w:lineRule="atLeast"/>
        <w:rPr>
          <w:rFonts w:ascii="Times New Roman" w:hAnsi="Times New Roman" w:cs="Times New Roman"/>
          <w:bCs/>
          <w:lang w:val="en-US"/>
        </w:rPr>
      </w:pPr>
      <w:r w:rsidRPr="000A1B1D">
        <w:rPr>
          <w:rFonts w:ascii="Times New Roman" w:hAnsi="Times New Roman" w:cs="Times New Roman"/>
          <w:bCs/>
          <w:lang w:val="en-US"/>
        </w:rPr>
        <w:t>DOI 10.1515/mammalia-2021-0028</w:t>
      </w:r>
    </w:p>
    <w:p w14:paraId="4498C7AE" w14:textId="77777777" w:rsidR="008B6279" w:rsidRDefault="008B6279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br w:type="page"/>
      </w:r>
    </w:p>
    <w:p w14:paraId="7BB18120" w14:textId="2DEEFE26" w:rsidR="008B46A6" w:rsidRPr="009C02F7" w:rsidRDefault="008B46A6" w:rsidP="000A1B1D">
      <w:pPr>
        <w:spacing w:after="120" w:line="240" w:lineRule="atLeast"/>
        <w:rPr>
          <w:rFonts w:ascii="Times New Roman" w:hAnsi="Times New Roman" w:cs="Times New Roman"/>
          <w:sz w:val="20"/>
          <w:szCs w:val="20"/>
          <w:lang w:val="en-US"/>
        </w:rPr>
      </w:pPr>
      <w:r w:rsidRPr="009C02F7">
        <w:rPr>
          <w:rFonts w:ascii="Times New Roman" w:hAnsi="Times New Roman" w:cs="Times New Roman"/>
          <w:b/>
          <w:bCs/>
          <w:sz w:val="20"/>
          <w:szCs w:val="20"/>
          <w:lang w:val="en-US"/>
        </w:rPr>
        <w:lastRenderedPageBreak/>
        <w:t xml:space="preserve">Supplementary Table </w:t>
      </w:r>
      <w:r w:rsidR="009C02F7" w:rsidRPr="009C02F7">
        <w:rPr>
          <w:rFonts w:ascii="Times New Roman" w:hAnsi="Times New Roman" w:cs="Times New Roman"/>
          <w:b/>
          <w:bCs/>
          <w:sz w:val="20"/>
          <w:szCs w:val="20"/>
          <w:lang w:val="en-US"/>
        </w:rPr>
        <w:t>S</w:t>
      </w:r>
      <w:r w:rsidRPr="009C02F7">
        <w:rPr>
          <w:rFonts w:ascii="Times New Roman" w:hAnsi="Times New Roman" w:cs="Times New Roman"/>
          <w:b/>
          <w:bCs/>
          <w:sz w:val="20"/>
          <w:szCs w:val="20"/>
          <w:lang w:val="en-US"/>
        </w:rPr>
        <w:t>1</w:t>
      </w:r>
      <w:r w:rsidR="009C02F7" w:rsidRPr="009C02F7">
        <w:rPr>
          <w:rFonts w:ascii="Times New Roman" w:hAnsi="Times New Roman" w:cs="Times New Roman"/>
          <w:b/>
          <w:sz w:val="20"/>
          <w:szCs w:val="20"/>
          <w:lang w:val="en-US"/>
        </w:rPr>
        <w:t>:</w:t>
      </w:r>
      <w:r w:rsidRPr="009C02F7">
        <w:rPr>
          <w:rFonts w:ascii="Times New Roman" w:hAnsi="Times New Roman" w:cs="Times New Roman"/>
          <w:sz w:val="20"/>
          <w:szCs w:val="20"/>
          <w:lang w:val="en-US"/>
        </w:rPr>
        <w:t xml:space="preserve"> Difference between groups (diff), lower limit of the confidence interval (lwr), upper limit of the confidence interval (upr), and p-values (P) in the Tukey-Kramer Test along PC1</w:t>
      </w:r>
      <w:r w:rsidR="009C02F7" w:rsidRPr="009C02F7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</w:p>
    <w:tbl>
      <w:tblPr>
        <w:tblW w:w="868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4"/>
        <w:gridCol w:w="989"/>
        <w:gridCol w:w="989"/>
        <w:gridCol w:w="989"/>
        <w:gridCol w:w="1064"/>
      </w:tblGrid>
      <w:tr w:rsidR="008B46A6" w:rsidRPr="000A1B1D" w14:paraId="670EF167" w14:textId="77777777" w:rsidTr="00F52EF2">
        <w:trPr>
          <w:trHeight w:val="294"/>
          <w:jc w:val="center"/>
        </w:trPr>
        <w:tc>
          <w:tcPr>
            <w:tcW w:w="46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B39485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s-PE"/>
              </w:rPr>
              <w:t>Comparisons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55A1BB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s-PE"/>
              </w:rPr>
              <w:t>diff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2A86F6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s-PE"/>
              </w:rPr>
              <w:t>lwr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8840F1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s-PE"/>
              </w:rPr>
              <w:t>upr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303285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s-PE"/>
              </w:rPr>
              <w:t>P</w:t>
            </w:r>
          </w:p>
        </w:tc>
      </w:tr>
      <w:tr w:rsidR="008B46A6" w:rsidRPr="000A1B1D" w14:paraId="1D8E8064" w14:textId="77777777" w:rsidTr="00F52EF2">
        <w:trPr>
          <w:trHeight w:val="294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FFB7F" w14:textId="77777777" w:rsidR="008B46A6" w:rsidRPr="000A1B1D" w:rsidRDefault="008B46A6" w:rsidP="00F52EF2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hiska - inca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70135F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A4145A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2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ADAFD1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27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3EA6B7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8B46A6" w:rsidRPr="000A1B1D" w14:paraId="5BE21521" w14:textId="77777777" w:rsidTr="00F52EF2">
        <w:trPr>
          <w:trHeight w:val="294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041DC" w14:textId="77777777" w:rsidR="008B46A6" w:rsidRPr="000A1B1D" w:rsidRDefault="008B46A6" w:rsidP="00F52EF2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hiska - juliacae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4B8456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20DB56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8B7B70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3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0B41A4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8B46A6" w:rsidRPr="000A1B1D" w14:paraId="3B8B52C8" w14:textId="77777777" w:rsidTr="00F52EF2">
        <w:trPr>
          <w:trHeight w:val="294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18A0E" w14:textId="77777777" w:rsidR="008B46A6" w:rsidRPr="000A1B1D" w:rsidRDefault="008B46A6" w:rsidP="00F52EF2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hiska - nigrifrons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9E040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8CD4B0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2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C82AD2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43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1F8DB0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*</w:t>
            </w:r>
          </w:p>
        </w:tc>
      </w:tr>
      <w:tr w:rsidR="008B46A6" w:rsidRPr="000A1B1D" w14:paraId="3A120C22" w14:textId="77777777" w:rsidTr="00F52EF2">
        <w:trPr>
          <w:trHeight w:val="294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3A52F" w14:textId="77777777" w:rsidR="008B46A6" w:rsidRPr="000A1B1D" w:rsidRDefault="008B46A6" w:rsidP="00F52EF2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hiska - paramensis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14F6CF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92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4D2B0E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799958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9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FC95F8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8B46A6" w:rsidRPr="000A1B1D" w14:paraId="0437CA5B" w14:textId="77777777" w:rsidTr="00F52EF2">
        <w:trPr>
          <w:trHeight w:val="294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8414D" w14:textId="5E135023" w:rsidR="008B46A6" w:rsidRPr="000A1B1D" w:rsidRDefault="008B46A6" w:rsidP="00F52EF2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hiska - </w:t>
            </w:r>
            <w:r w:rsidR="00361FF6"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  <w:lang w:val="en-US"/>
              </w:rPr>
              <w:t>willkaurco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9E15B7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4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B3F928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78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6A27C2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27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84081B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*</w:t>
            </w:r>
          </w:p>
        </w:tc>
      </w:tr>
      <w:tr w:rsidR="008B46A6" w:rsidRPr="000A1B1D" w14:paraId="675646F0" w14:textId="77777777" w:rsidTr="00F52EF2">
        <w:trPr>
          <w:trHeight w:val="294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AB0AA" w14:textId="77777777" w:rsidR="008B46A6" w:rsidRPr="000A1B1D" w:rsidRDefault="008B46A6" w:rsidP="00F52EF2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inca - juliacae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385F06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3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A226FF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34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BED8DA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36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9229B1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8B46A6" w:rsidRPr="000A1B1D" w14:paraId="045F5CAD" w14:textId="77777777" w:rsidTr="00F52EF2">
        <w:trPr>
          <w:trHeight w:val="294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C44A5" w14:textId="77777777" w:rsidR="008B46A6" w:rsidRPr="000A1B1D" w:rsidRDefault="008B46A6" w:rsidP="00F52EF2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inca - nigrifrons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125784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3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B43A3F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4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2B4DD0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721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5516FA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8B46A6" w:rsidRPr="000A1B1D" w14:paraId="7B0063A1" w14:textId="77777777" w:rsidTr="00F52EF2">
        <w:trPr>
          <w:trHeight w:val="294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302E2" w14:textId="77777777" w:rsidR="008B46A6" w:rsidRPr="000A1B1D" w:rsidRDefault="008B46A6" w:rsidP="00F52EF2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inca - paramensis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426E1F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4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8762D2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7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E6D7AC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18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ECC2F8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8B46A6" w:rsidRPr="000A1B1D" w14:paraId="3B89E5BE" w14:textId="77777777" w:rsidTr="00F52EF2">
        <w:trPr>
          <w:trHeight w:val="294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B18E3" w14:textId="709C475C" w:rsidR="008B46A6" w:rsidRPr="000A1B1D" w:rsidRDefault="008B46A6" w:rsidP="00F52EF2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inca - </w:t>
            </w:r>
            <w:r w:rsidR="00361FF6"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  <w:lang w:val="en-US"/>
              </w:rPr>
              <w:t>willkaurco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F6B0FB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1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F051F8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6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856731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62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D4A350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8B46A6" w:rsidRPr="000A1B1D" w14:paraId="4352A82F" w14:textId="77777777" w:rsidTr="00F52EF2">
        <w:trPr>
          <w:trHeight w:val="294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F6DE9" w14:textId="77777777" w:rsidR="008B46A6" w:rsidRPr="000A1B1D" w:rsidRDefault="008B46A6" w:rsidP="00F52EF2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juliacae - nigrifrons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684CDB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98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590C6E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62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3EAB82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33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467064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8B46A6" w:rsidRPr="000A1B1D" w14:paraId="0B08D892" w14:textId="77777777" w:rsidTr="00F52EF2">
        <w:trPr>
          <w:trHeight w:val="294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AF694" w14:textId="77777777" w:rsidR="008B46A6" w:rsidRPr="000A1B1D" w:rsidRDefault="008B46A6" w:rsidP="00F52EF2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juliacae - paramensis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A26E00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12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62AE80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91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CD1653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34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DE6656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8B46A6" w:rsidRPr="000A1B1D" w14:paraId="1EC2C332" w14:textId="77777777" w:rsidTr="00F52EF2">
        <w:trPr>
          <w:trHeight w:val="294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91F05" w14:textId="27D4F893" w:rsidR="008B46A6" w:rsidRPr="000A1B1D" w:rsidRDefault="008B46A6" w:rsidP="00F52EF2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juliacae - </w:t>
            </w:r>
            <w:r w:rsidR="00361FF6"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  <w:lang w:val="en-US"/>
              </w:rPr>
              <w:t>willkaurco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D7F5AE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8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F8FF96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70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71DC35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60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19B85E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8B46A6" w:rsidRPr="000A1B1D" w14:paraId="2C99F5F1" w14:textId="77777777" w:rsidTr="00F52EF2">
        <w:trPr>
          <w:trHeight w:val="294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70EDC" w14:textId="77777777" w:rsidR="008B46A6" w:rsidRPr="000A1B1D" w:rsidRDefault="008B46A6" w:rsidP="00F52EF2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igrifrons - paramensis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91E284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ABBE90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02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BA87A2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3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F22C4A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B46A6" w:rsidRPr="000A1B1D" w14:paraId="33134F33" w14:textId="77777777" w:rsidTr="00F52EF2">
        <w:trPr>
          <w:trHeight w:val="294"/>
          <w:jc w:val="center"/>
        </w:trPr>
        <w:tc>
          <w:tcPr>
            <w:tcW w:w="46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CD720" w14:textId="3666198C" w:rsidR="008B46A6" w:rsidRPr="000A1B1D" w:rsidRDefault="008B46A6" w:rsidP="00F52EF2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nigrifrons - </w:t>
            </w:r>
            <w:r w:rsidR="00361FF6"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  <w:lang w:val="en-US"/>
              </w:rPr>
              <w:t>willkaurco</w:t>
            </w:r>
          </w:p>
        </w:tc>
        <w:tc>
          <w:tcPr>
            <w:tcW w:w="9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5559F6C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7</w:t>
            </w:r>
          </w:p>
        </w:tc>
        <w:tc>
          <w:tcPr>
            <w:tcW w:w="9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0D1BFF0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15</w:t>
            </w:r>
          </w:p>
        </w:tc>
        <w:tc>
          <w:tcPr>
            <w:tcW w:w="9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9BD1B86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9</w:t>
            </w:r>
          </w:p>
        </w:tc>
        <w:tc>
          <w:tcPr>
            <w:tcW w:w="10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D5CC81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*</w:t>
            </w:r>
          </w:p>
        </w:tc>
      </w:tr>
      <w:tr w:rsidR="008B46A6" w:rsidRPr="000A1B1D" w14:paraId="6DC89D17" w14:textId="77777777" w:rsidTr="00F52EF2">
        <w:trPr>
          <w:trHeight w:val="294"/>
          <w:jc w:val="center"/>
        </w:trPr>
        <w:tc>
          <w:tcPr>
            <w:tcW w:w="46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D2254F" w14:textId="0DE1E708" w:rsidR="008B46A6" w:rsidRPr="000A1B1D" w:rsidRDefault="008B46A6" w:rsidP="00F52EF2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s-PE"/>
              </w:rPr>
            </w:pPr>
            <w:r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paramensis - </w:t>
            </w:r>
            <w:r w:rsidR="00361FF6" w:rsidRPr="000A1B1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  <w:lang w:val="en-US"/>
              </w:rPr>
              <w:t>willkaurco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EDE9A4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68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0291D48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16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5531CB" w14:textId="77777777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363FC08" w14:textId="6D73874F" w:rsidR="008B46A6" w:rsidRPr="000A1B1D" w:rsidRDefault="008B46A6" w:rsidP="00F52E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PE"/>
              </w:rPr>
            </w:pP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</w:t>
            </w:r>
            <w:r w:rsidR="00F324B7"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  <w:r w:rsidRPr="000A1B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</w:tr>
    </w:tbl>
    <w:p w14:paraId="07C1AD73" w14:textId="343129D1" w:rsidR="00E668F6" w:rsidRDefault="009C02F7" w:rsidP="008B46A6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9C02F7">
        <w:rPr>
          <w:rFonts w:ascii="Times New Roman" w:hAnsi="Times New Roman" w:cs="Times New Roman"/>
          <w:sz w:val="20"/>
          <w:szCs w:val="20"/>
          <w:lang w:val="en-US"/>
        </w:rPr>
        <w:t>Asterisks show non-significant p-values (P &gt; 0.05).</w:t>
      </w:r>
    </w:p>
    <w:p w14:paraId="5D1DF4F7" w14:textId="614B90DA" w:rsidR="008B6279" w:rsidRDefault="008B6279">
      <w:pPr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br w:type="page"/>
      </w:r>
    </w:p>
    <w:p w14:paraId="42DF4EE2" w14:textId="77777777" w:rsidR="008B6279" w:rsidRPr="00974B0D" w:rsidRDefault="008B6279" w:rsidP="003A213D">
      <w:pPr>
        <w:jc w:val="center"/>
        <w:rPr>
          <w:lang w:val="en-US"/>
        </w:rPr>
      </w:pPr>
      <w:r>
        <w:rPr>
          <w:noProof/>
          <w:lang w:val="de-DE" w:eastAsia="de-DE"/>
        </w:rPr>
        <w:lastRenderedPageBreak/>
        <w:drawing>
          <wp:inline distT="0" distB="0" distL="0" distR="0" wp14:anchorId="0BE21297" wp14:editId="7AEFE033">
            <wp:extent cx="2320643" cy="3696237"/>
            <wp:effectExtent l="0" t="0" r="381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782" cy="3699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F3DDF" w14:textId="77777777" w:rsidR="008B6279" w:rsidRPr="008B6279" w:rsidRDefault="008B6279" w:rsidP="008B6279">
      <w:pPr>
        <w:spacing w:after="120" w:line="240" w:lineRule="atLeast"/>
        <w:rPr>
          <w:rFonts w:ascii="Times New Roman" w:hAnsi="Times New Roman" w:cs="Times New Roman"/>
          <w:sz w:val="20"/>
          <w:szCs w:val="20"/>
          <w:lang w:val="en-US"/>
        </w:rPr>
      </w:pPr>
      <w:r w:rsidRPr="008B6279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Supplementary Figure S1: </w:t>
      </w:r>
      <w:r w:rsidRPr="008B6279">
        <w:rPr>
          <w:rFonts w:ascii="Times New Roman" w:hAnsi="Times New Roman" w:cs="Times New Roman"/>
          <w:sz w:val="20"/>
          <w:szCs w:val="20"/>
          <w:lang w:val="en-US"/>
        </w:rPr>
        <w:t xml:space="preserve">Occlusal views of the molar series of </w:t>
      </w:r>
      <w:r w:rsidRPr="008B6279">
        <w:rPr>
          <w:rFonts w:ascii="Times New Roman" w:hAnsi="Times New Roman" w:cs="Times New Roman"/>
          <w:i/>
          <w:iCs/>
          <w:sz w:val="20"/>
          <w:szCs w:val="20"/>
          <w:lang w:val="en-US"/>
        </w:rPr>
        <w:t>Oxymycterus juliacae</w:t>
      </w:r>
      <w:r w:rsidRPr="008B6279">
        <w:rPr>
          <w:rFonts w:ascii="Times New Roman" w:hAnsi="Times New Roman" w:cs="Times New Roman"/>
          <w:sz w:val="20"/>
          <w:szCs w:val="20"/>
          <w:lang w:val="en-US"/>
        </w:rPr>
        <w:t>. Occlusal views of the upper right (A) and lo</w:t>
      </w:r>
      <w:bookmarkStart w:id="0" w:name="_GoBack"/>
      <w:bookmarkEnd w:id="0"/>
      <w:r w:rsidRPr="008B6279">
        <w:rPr>
          <w:rFonts w:ascii="Times New Roman" w:hAnsi="Times New Roman" w:cs="Times New Roman"/>
          <w:sz w:val="20"/>
          <w:szCs w:val="20"/>
          <w:lang w:val="en-US"/>
        </w:rPr>
        <w:t xml:space="preserve">wer right (B) molar series of </w:t>
      </w:r>
      <w:r w:rsidRPr="008B6279">
        <w:rPr>
          <w:rFonts w:ascii="Times New Roman" w:hAnsi="Times New Roman" w:cs="Times New Roman"/>
          <w:i/>
          <w:iCs/>
          <w:sz w:val="20"/>
          <w:szCs w:val="20"/>
          <w:lang w:val="en-US"/>
        </w:rPr>
        <w:t>Oxymycterus juliacae</w:t>
      </w:r>
      <w:r w:rsidRPr="008B6279">
        <w:rPr>
          <w:rFonts w:ascii="Times New Roman" w:hAnsi="Times New Roman" w:cs="Times New Roman"/>
          <w:sz w:val="20"/>
          <w:szCs w:val="20"/>
          <w:lang w:val="en-US"/>
        </w:rPr>
        <w:t xml:space="preserve"> (MUSM 35094, age class 2).</w:t>
      </w:r>
    </w:p>
    <w:p w14:paraId="2B00F554" w14:textId="77777777" w:rsidR="008B6279" w:rsidRPr="008B6279" w:rsidRDefault="008B6279" w:rsidP="008B46A6">
      <w:pPr>
        <w:rPr>
          <w:lang w:val="en-US"/>
        </w:rPr>
      </w:pPr>
    </w:p>
    <w:sectPr w:rsidR="008B6279" w:rsidRPr="008B627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4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I1MzewNLA0MzFT0lEKTi0uzszPAykwrgUARmoL2CwAAAA="/>
  </w:docVars>
  <w:rsids>
    <w:rsidRoot w:val="008B46A6"/>
    <w:rsid w:val="000A1B1D"/>
    <w:rsid w:val="00361FF6"/>
    <w:rsid w:val="00584B3A"/>
    <w:rsid w:val="008B46A6"/>
    <w:rsid w:val="008B6279"/>
    <w:rsid w:val="008C6183"/>
    <w:rsid w:val="009C02F7"/>
    <w:rsid w:val="00E668F6"/>
    <w:rsid w:val="00F32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9E66B"/>
  <w15:chartTrackingRefBased/>
  <w15:docId w15:val="{59E2E309-C346-4553-BC55-307A968A9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8B46A6"/>
    <w:rPr>
      <w:lang w:val="es-E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se</dc:creator>
  <cp:keywords/>
  <dc:description/>
  <cp:lastModifiedBy>Stoeber, Gunda</cp:lastModifiedBy>
  <cp:revision>8</cp:revision>
  <dcterms:created xsi:type="dcterms:W3CDTF">2021-02-17T05:16:00Z</dcterms:created>
  <dcterms:modified xsi:type="dcterms:W3CDTF">2021-08-04T12:33:00Z</dcterms:modified>
</cp:coreProperties>
</file>